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38D00C" w14:textId="2CF0279D" w:rsidR="00383585" w:rsidRDefault="00D34380" w:rsidP="00D34380">
      <w:pPr>
        <w:pStyle w:val="ListParagraph"/>
        <w:numPr>
          <w:ilvl w:val="0"/>
          <w:numId w:val="7"/>
        </w:numPr>
        <w:rPr>
          <w:b/>
          <w:bCs/>
        </w:rPr>
      </w:pPr>
      <w:r w:rsidRPr="00D34380">
        <w:rPr>
          <w:b/>
          <w:bCs/>
        </w:rPr>
        <w:t>Stephane_kamdem_test.jpeg</w:t>
      </w:r>
    </w:p>
    <w:p w14:paraId="60DB8A42" w14:textId="2A7AA112" w:rsidR="00D34380" w:rsidRDefault="00D34380" w:rsidP="00D34380">
      <w:pPr>
        <w:pStyle w:val="ListParagraph"/>
        <w:rPr>
          <w:b/>
          <w:bCs/>
        </w:rPr>
      </w:pPr>
    </w:p>
    <w:p w14:paraId="3D82082E" w14:textId="14176198" w:rsidR="00D34380" w:rsidRDefault="00D34380" w:rsidP="00D34380">
      <w:pPr>
        <w:pStyle w:val="ListParagraph"/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4F3DC03F" wp14:editId="022D04A2">
            <wp:extent cx="5913120" cy="3169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120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C81C3" w14:textId="6007B42C" w:rsidR="00D34380" w:rsidRDefault="00D34380" w:rsidP="00D34380">
      <w:pPr>
        <w:pStyle w:val="ListParagraph"/>
        <w:ind w:left="1440"/>
        <w:rPr>
          <w:b/>
          <w:bCs/>
        </w:rPr>
      </w:pPr>
    </w:p>
    <w:p w14:paraId="2297F66B" w14:textId="77777777" w:rsidR="00D34380" w:rsidRDefault="00D34380" w:rsidP="00D34380">
      <w:pPr>
        <w:pStyle w:val="ListParagraph"/>
        <w:ind w:left="1440"/>
        <w:rPr>
          <w:b/>
          <w:bCs/>
        </w:rPr>
      </w:pPr>
    </w:p>
    <w:p w14:paraId="37A0D30B" w14:textId="7BABD6D7" w:rsidR="00D34380" w:rsidRDefault="00D34380" w:rsidP="00D34380">
      <w:pPr>
        <w:pStyle w:val="ListParagraph"/>
        <w:numPr>
          <w:ilvl w:val="0"/>
          <w:numId w:val="7"/>
        </w:numPr>
        <w:rPr>
          <w:b/>
          <w:bCs/>
        </w:rPr>
      </w:pPr>
      <w:r w:rsidRPr="00D34380">
        <w:rPr>
          <w:b/>
          <w:bCs/>
        </w:rPr>
        <w:t>Stephane_kamdem</w:t>
      </w:r>
      <w:r>
        <w:rPr>
          <w:b/>
          <w:bCs/>
        </w:rPr>
        <w:t>_xss1_bad</w:t>
      </w:r>
      <w:r w:rsidRPr="00D34380">
        <w:rPr>
          <w:b/>
          <w:bCs/>
        </w:rPr>
        <w:t>_test.jpeg</w:t>
      </w:r>
    </w:p>
    <w:p w14:paraId="0A5DE8D3" w14:textId="4FB99DB9" w:rsidR="00D34380" w:rsidRDefault="00D34380" w:rsidP="00D34380">
      <w:pPr>
        <w:pStyle w:val="ListParagraph"/>
        <w:ind w:left="1440"/>
        <w:rPr>
          <w:b/>
          <w:bCs/>
        </w:rPr>
      </w:pPr>
    </w:p>
    <w:p w14:paraId="1EE4AF74" w14:textId="0253694C" w:rsidR="00D34380" w:rsidRDefault="00D34380" w:rsidP="00D34380">
      <w:pPr>
        <w:pStyle w:val="ListParagraph"/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247FBA7A" wp14:editId="05B87C81">
            <wp:extent cx="5943600" cy="316611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90FFB" w14:textId="77777777" w:rsidR="00D34380" w:rsidRDefault="00D34380" w:rsidP="00D34380">
      <w:pPr>
        <w:pStyle w:val="ListParagraph"/>
        <w:ind w:left="1440"/>
        <w:rPr>
          <w:b/>
          <w:bCs/>
        </w:rPr>
      </w:pPr>
    </w:p>
    <w:p w14:paraId="31F67A6A" w14:textId="7E78103C" w:rsidR="00D34380" w:rsidRDefault="00D34380" w:rsidP="00D34380">
      <w:pPr>
        <w:pStyle w:val="ListParagraph"/>
        <w:numPr>
          <w:ilvl w:val="0"/>
          <w:numId w:val="7"/>
        </w:numPr>
        <w:rPr>
          <w:b/>
          <w:bCs/>
        </w:rPr>
      </w:pPr>
      <w:r w:rsidRPr="00D34380">
        <w:rPr>
          <w:b/>
          <w:bCs/>
        </w:rPr>
        <w:t>Stephane_kamdem_</w:t>
      </w:r>
      <w:r>
        <w:rPr>
          <w:b/>
          <w:bCs/>
        </w:rPr>
        <w:t>Redirect</w:t>
      </w:r>
      <w:r w:rsidRPr="00D34380">
        <w:rPr>
          <w:b/>
          <w:bCs/>
        </w:rPr>
        <w:t>.jpeg</w:t>
      </w:r>
    </w:p>
    <w:p w14:paraId="51EA3A66" w14:textId="118D0B80" w:rsidR="00D34380" w:rsidRDefault="00D34380" w:rsidP="00D34380">
      <w:pPr>
        <w:pStyle w:val="ListParagraph"/>
        <w:ind w:left="1440"/>
        <w:rPr>
          <w:b/>
          <w:bCs/>
        </w:rPr>
      </w:pPr>
    </w:p>
    <w:p w14:paraId="6AFEEE89" w14:textId="7C8909A4" w:rsidR="00D34380" w:rsidRPr="00D34380" w:rsidRDefault="00D34380" w:rsidP="00D34380">
      <w:pPr>
        <w:pStyle w:val="ListParagraph"/>
        <w:ind w:left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12D407B" wp14:editId="494BD076">
            <wp:extent cx="5913120" cy="31775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120" cy="317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34380" w:rsidRPr="00D34380" w:rsidSect="00FA0310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54384B" w14:textId="77777777" w:rsidR="00742EA8" w:rsidRDefault="00742EA8">
      <w:pPr>
        <w:spacing w:after="0" w:line="240" w:lineRule="auto"/>
      </w:pPr>
      <w:r>
        <w:separator/>
      </w:r>
    </w:p>
  </w:endnote>
  <w:endnote w:type="continuationSeparator" w:id="0">
    <w:p w14:paraId="59AD5EF6" w14:textId="77777777" w:rsidR="00742EA8" w:rsidRDefault="00742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668C9F" w14:textId="77777777" w:rsidR="00742EA8" w:rsidRDefault="00742EA8">
      <w:pPr>
        <w:spacing w:after="0" w:line="240" w:lineRule="auto"/>
      </w:pPr>
      <w:r>
        <w:separator/>
      </w:r>
    </w:p>
  </w:footnote>
  <w:footnote w:type="continuationSeparator" w:id="0">
    <w:p w14:paraId="6BBDFE6B" w14:textId="77777777" w:rsidR="00742EA8" w:rsidRDefault="00742E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62230" w14:textId="1FEAF353" w:rsidR="006F0459" w:rsidRDefault="00D34380">
    <w:r>
      <w:t>Stephane kamdem kamguia</w:t>
    </w:r>
    <w:r w:rsidR="000354BA">
      <w:tab/>
    </w:r>
    <w:r w:rsidR="000354BA">
      <w:tab/>
    </w:r>
    <w:r w:rsidR="00CE4139">
      <w:t>DCF255</w:t>
    </w:r>
    <w:r>
      <w:t>: lab8</w:t>
    </w:r>
    <w:r w:rsidR="000354BA">
      <w:tab/>
    </w:r>
    <w:r w:rsidR="00CE4139">
      <w:tab/>
    </w:r>
    <w:r w:rsidR="000354BA">
      <w:tab/>
    </w:r>
    <w:r w:rsidR="000354BA">
      <w:tab/>
    </w:r>
    <w:r w:rsidR="000354BA">
      <w:tab/>
      <w:t xml:space="preserve">Page </w:t>
    </w:r>
    <w:r w:rsidR="000354BA">
      <w:fldChar w:fldCharType="begin"/>
    </w:r>
    <w:r w:rsidR="000354BA">
      <w:instrText xml:space="preserve"> PAGE </w:instrText>
    </w:r>
    <w:r w:rsidR="000354BA">
      <w:fldChar w:fldCharType="separate"/>
    </w:r>
    <w:r w:rsidR="00C54C86">
      <w:rPr>
        <w:noProof/>
      </w:rPr>
      <w:t>6</w:t>
    </w:r>
    <w:r w:rsidR="000354BA">
      <w:fldChar w:fldCharType="end"/>
    </w:r>
    <w:r w:rsidR="000354BA">
      <w:t xml:space="preserve"> of </w:t>
    </w:r>
    <w:r w:rsidR="000354BA">
      <w:fldChar w:fldCharType="begin"/>
    </w:r>
    <w:r w:rsidR="000354BA">
      <w:instrText xml:space="preserve"> NUMPAGES  </w:instrText>
    </w:r>
    <w:r w:rsidR="000354BA">
      <w:fldChar w:fldCharType="separate"/>
    </w:r>
    <w:r w:rsidR="00C54C86">
      <w:rPr>
        <w:noProof/>
      </w:rPr>
      <w:t>6</w:t>
    </w:r>
    <w:r w:rsidR="000354BA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05345"/>
    <w:multiLevelType w:val="multilevel"/>
    <w:tmpl w:val="6344BFD8"/>
    <w:lvl w:ilvl="0">
      <w:start w:val="2"/>
      <w:numFmt w:val="decimal"/>
      <w:lvlText w:val="%1."/>
      <w:lvlJc w:val="left"/>
      <w:pPr>
        <w:tabs>
          <w:tab w:val="num" w:pos="936"/>
        </w:tabs>
        <w:ind w:left="936" w:hanging="576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" w15:restartNumberingAfterBreak="0">
    <w:nsid w:val="138500E8"/>
    <w:multiLevelType w:val="hybridMultilevel"/>
    <w:tmpl w:val="D33E8A4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F4A96"/>
    <w:multiLevelType w:val="hybridMultilevel"/>
    <w:tmpl w:val="446EAD08"/>
    <w:lvl w:ilvl="0" w:tplc="84C4E306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A46005"/>
    <w:multiLevelType w:val="hybridMultilevel"/>
    <w:tmpl w:val="B37AD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4235E2"/>
    <w:multiLevelType w:val="hybridMultilevel"/>
    <w:tmpl w:val="B052DB44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" w15:restartNumberingAfterBreak="0">
    <w:nsid w:val="58737644"/>
    <w:multiLevelType w:val="hybridMultilevel"/>
    <w:tmpl w:val="DB8E6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40A24"/>
    <w:multiLevelType w:val="multilevel"/>
    <w:tmpl w:val="881C24B0"/>
    <w:lvl w:ilvl="0">
      <w:start w:val="4"/>
      <w:numFmt w:val="decimal"/>
      <w:lvlText w:val="%1."/>
      <w:lvlJc w:val="left"/>
      <w:pPr>
        <w:tabs>
          <w:tab w:val="num" w:pos="936"/>
        </w:tabs>
        <w:ind w:left="936" w:hanging="576"/>
      </w:pPr>
      <w:rPr>
        <w:rFonts w:hint="default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zUxMDS2MDAzNjFW0lEKTi0uzszPAykwrAUAUKvS9ywAAAA="/>
  </w:docVars>
  <w:rsids>
    <w:rsidRoot w:val="00385847"/>
    <w:rsid w:val="000354BA"/>
    <w:rsid w:val="000D2637"/>
    <w:rsid w:val="001623AA"/>
    <w:rsid w:val="001F39BD"/>
    <w:rsid w:val="002A54A5"/>
    <w:rsid w:val="00342776"/>
    <w:rsid w:val="0037242B"/>
    <w:rsid w:val="003832D7"/>
    <w:rsid w:val="00383585"/>
    <w:rsid w:val="00385847"/>
    <w:rsid w:val="003A6FB9"/>
    <w:rsid w:val="003C67DA"/>
    <w:rsid w:val="00422F41"/>
    <w:rsid w:val="0050235D"/>
    <w:rsid w:val="005309A7"/>
    <w:rsid w:val="005540BE"/>
    <w:rsid w:val="005C340D"/>
    <w:rsid w:val="005E01D6"/>
    <w:rsid w:val="00606439"/>
    <w:rsid w:val="006A2278"/>
    <w:rsid w:val="006A43ED"/>
    <w:rsid w:val="00742EA8"/>
    <w:rsid w:val="00754F67"/>
    <w:rsid w:val="0076420A"/>
    <w:rsid w:val="007A7288"/>
    <w:rsid w:val="007B0D3F"/>
    <w:rsid w:val="007C01B3"/>
    <w:rsid w:val="007C7B24"/>
    <w:rsid w:val="00821978"/>
    <w:rsid w:val="00823555"/>
    <w:rsid w:val="00837E35"/>
    <w:rsid w:val="00851981"/>
    <w:rsid w:val="00893B69"/>
    <w:rsid w:val="008B48B0"/>
    <w:rsid w:val="008E3065"/>
    <w:rsid w:val="008F13F6"/>
    <w:rsid w:val="00984906"/>
    <w:rsid w:val="009E2D90"/>
    <w:rsid w:val="00A83098"/>
    <w:rsid w:val="00AC45E6"/>
    <w:rsid w:val="00AE01D5"/>
    <w:rsid w:val="00AF3EE1"/>
    <w:rsid w:val="00BB2028"/>
    <w:rsid w:val="00C46FE5"/>
    <w:rsid w:val="00C54C86"/>
    <w:rsid w:val="00CE4139"/>
    <w:rsid w:val="00D02730"/>
    <w:rsid w:val="00D2325E"/>
    <w:rsid w:val="00D34380"/>
    <w:rsid w:val="00D60B23"/>
    <w:rsid w:val="00DF7DD4"/>
    <w:rsid w:val="00E4153F"/>
    <w:rsid w:val="00E65DE3"/>
    <w:rsid w:val="00EC5BC8"/>
    <w:rsid w:val="00ED7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959DBD"/>
  <w15:chartTrackingRefBased/>
  <w15:docId w15:val="{7E7B8173-C698-4015-A812-E97014370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847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5847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847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5847"/>
    <w:rPr>
      <w:rFonts w:ascii="Cambria" w:eastAsia="Times New Roman" w:hAnsi="Cambria" w:cs="Times New Roman"/>
      <w:b/>
      <w:bCs/>
      <w:color w:val="365F91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85847"/>
    <w:rPr>
      <w:rFonts w:ascii="Cambria" w:eastAsia="Times New Roman" w:hAnsi="Cambria" w:cs="Times New Roman"/>
      <w:b/>
      <w:bCs/>
      <w:color w:val="4F81BD"/>
      <w:sz w:val="26"/>
      <w:szCs w:val="26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385847"/>
    <w:pPr>
      <w:spacing w:line="240" w:lineRule="auto"/>
    </w:pPr>
    <w:rPr>
      <w:rFonts w:eastAsia="Times New Roman"/>
      <w:b/>
      <w:bCs/>
      <w:color w:val="4F81BD"/>
      <w:sz w:val="18"/>
      <w:szCs w:val="18"/>
    </w:rPr>
  </w:style>
  <w:style w:type="character" w:styleId="Hyperlink">
    <w:name w:val="Hyperlink"/>
    <w:uiPriority w:val="99"/>
    <w:unhideWhenUsed/>
    <w:rsid w:val="0038584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858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58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5847"/>
    <w:rPr>
      <w:rFonts w:ascii="Calibri" w:eastAsia="Calibri" w:hAnsi="Calibri" w:cs="Times New Roman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5309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09A7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E41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139"/>
    <w:rPr>
      <w:rFonts w:ascii="Calibri" w:eastAsia="Calibri" w:hAnsi="Calibri" w:cs="Times New Roman"/>
      <w:lang w:val="en-US"/>
    </w:rPr>
  </w:style>
  <w:style w:type="character" w:styleId="Mention">
    <w:name w:val="Mention"/>
    <w:basedOn w:val="DefaultParagraphFont"/>
    <w:uiPriority w:val="99"/>
    <w:semiHidden/>
    <w:unhideWhenUsed/>
    <w:rsid w:val="00A8309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FF600F-EF07-478B-8BBA-7DA697C6B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Roy</dc:creator>
  <cp:keywords/>
  <dc:description/>
  <cp:lastModifiedBy>Stephane Kamdem Kamguia</cp:lastModifiedBy>
  <cp:revision>3</cp:revision>
  <dcterms:created xsi:type="dcterms:W3CDTF">2020-04-11T02:44:00Z</dcterms:created>
  <dcterms:modified xsi:type="dcterms:W3CDTF">2020-04-11T02:50:00Z</dcterms:modified>
</cp:coreProperties>
</file>